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Johannesburg, South Africa</w:t>
      </w:r>
      <w:r>
        <w:br/>
      </w:r>
      <w:r>
        <w:t xml:space="preserve">Email: johndoe@example.com | Phone: +27 12 345 6789</w:t>
      </w:r>
    </w:p>
    <w:p>
      <w:pPr>
        <w:pStyle w:val="BodyText"/>
      </w:pPr>
      <w:r>
        <w:t xml:space="preserve">Date: October 5, 2023</w:t>
      </w:r>
    </w:p>
    <w:p>
      <w:pPr>
        <w:pStyle w:val="BodyText"/>
      </w:pPr>
      <w:r>
        <w:rPr>
          <w:bCs/>
          <w:b/>
        </w:rPr>
        <w:t xml:space="preserve">Recruitment Team</w:t>
      </w:r>
      <w:r>
        <w:br/>
      </w:r>
      <w:r>
        <w:t xml:space="preserve">South African Social Work Association (SASWA)</w:t>
      </w:r>
      <w:r>
        <w:br/>
      </w:r>
      <w:r>
        <w:t xml:space="preserve">P.O. Box 1234</w:t>
      </w:r>
      <w:r>
        <w:br/>
      </w:r>
      <w:r>
        <w:t xml:space="preserve">Johannesburg, South Africa</w:t>
      </w:r>
    </w:p>
    <w:p>
      <w:pPr>
        <w:pStyle w:val="BodyText"/>
      </w:pPr>
      <w:r>
        <w:t xml:space="preserve">Dear Hiring Committee,</w:t>
      </w:r>
    </w:p>
    <w:p>
      <w:pPr>
        <w:pStyle w:val="BodyText"/>
      </w:pPr>
      <w:r>
        <w:t xml:space="preserve">I am writing to express my sincere interest in the Social Worker position at your esteemed organization in Johannesburg, South Africa. As a dedicated professional with a deep commitment to empowering marginalized communities and addressing socio-economic challenges, I am eager to contribute my skills and experience to support the vital work being done in this dynamic region. Johannesburg, as a hub of opportunity and complexity, presents unique opportunities for social workers to make a meaningful impact through compassionate care, community engagement, and systemic advocacy. I am particularly drawn to this role because of its alignment with my passion for fostering resilience in vulnerable populations and promoting equitable access to resources.</w:t>
      </w:r>
    </w:p>
    <w:p>
      <w:pPr>
        <w:pStyle w:val="BodyText"/>
      </w:pPr>
      <w:r>
        <w:t xml:space="preserve">With over five years of experience in social work across various settings, I have developed a strong foundation in client-centered interventions, case management, and community development. My academic background includes a Master’s Degree in Social Work from the University of Johannesburg, where I focused on trauma-informed practices and social justice advocacy. This education, coupled with my hands-on experience working with children in foster care, families navigating poverty, and individuals affected by substance abuse, has equipped me with the tools to address complex challenges while prioritizing dignity and empowerment. For instance, during my tenure at the Johannesburg Child Protection Network, I led a team to develop a community outreach program that reduced child exploitation incidents by 25% within a year. This success underscored the importance of collaboration between social workers, local leaders, and government agencies in creating sustainable change.</w:t>
      </w:r>
    </w:p>
    <w:p>
      <w:pPr>
        <w:pStyle w:val="BodyText"/>
      </w:pPr>
      <w:r>
        <w:t xml:space="preserve">What sets me apart as a Social Worker is my ability to bridge cultural and socio-economic divides through empathy and active listening. In South Africa Johannesburg, where diverse communities often face systemic barriers, I believe that understanding local contexts is crucial. My work has involved collaborating with traditional leaders, NGOs like the National Association of Social Workers (NASW), and government bodies to design culturally sensitive programs. For example, I once partnered with a local Xhosa community to address HIV/AIDS stigma through peer education workshops, which not only increased testing rates but also fostered a sense of collective responsibility. This experience reinforced my belief that social work is not just about individual intervention but about transforming systems and fostering unity in diversity.</w:t>
      </w:r>
    </w:p>
    <w:p>
      <w:pPr>
        <w:pStyle w:val="BodyText"/>
      </w:pPr>
      <w:r>
        <w:t xml:space="preserve">South Africa Johannesburg, with its rich cultural tapestry and pressing challenges such as inequality, unemployment, and housing insecurity, demands social workers who are both resilient and innovative. My commitment to this field is rooted in the belief that every individual deserves the opportunity to thrive. I have consistently demonstrated this through initiatives like organizing job training workshops for unemployed youth in Soweto and advocating for mental health services in underserved areas. These efforts have not only improved quality of life for countless individuals but also highlighted the importance of addressing root causes rather than symptoms. In Johannesburg, where the gap between wealth and poverty is stark, I am driven to be a voice for those who are often unheard.</w:t>
      </w:r>
    </w:p>
    <w:p>
      <w:pPr>
        <w:pStyle w:val="BodyText"/>
      </w:pPr>
      <w:r>
        <w:t xml:space="preserve">My strengths as a Social Worker include strong communication skills, adaptability in high-pressure environments, and a proactive approach to problem-solving. I excel in both individual and group settings, whether conducting home visits or facilitating community forums. For instance, during the 2021 lockdowns, I transitioned my caseload to virtual platforms, ensuring continuity of support for clients while navigating technological barriers. This experience taught me the value of creativity and perseverance in overcoming obstacles—a mindset I bring to every project. Additionally, my fluency in English and Afrikaans allows me to connect more effectively with a broader range of communities, enhancing the impact of my work.</w:t>
      </w:r>
    </w:p>
    <w:p>
      <w:pPr>
        <w:pStyle w:val="BodyText"/>
      </w:pPr>
      <w:r>
        <w:t xml:space="preserve">I am particularly inspired by the mission-driven culture of organizations in South Africa Johannesburg that prioritize grassroots empowerment and long-term solutions. The Social Worker role at your organization aligns perfectly with my career goals to contribute to meaningful social change. I am eager to leverage my expertise in trauma recovery, family support, and policy advocacy to strengthen your programs. Furthermore, I am committed to continuous learning and would welcome the opportunity to engage with local professionals, attend workshops on South African social policies, and stay informed about emerging challenges such as the impact of climate change on vulnerable populations.</w:t>
      </w:r>
    </w:p>
    <w:p>
      <w:pPr>
        <w:pStyle w:val="BodyText"/>
      </w:pPr>
      <w:r>
        <w:t xml:space="preserve">In closing, I am confident that my dedication to social work principles, combined with my practical experience in Johannesburg’s unique context, makes me a strong candidate for this position. I am excited about the prospect of joining your team to serve communities and drive progress in South Africa. Thank you for considering my application. I would welcome the opportunity to discuss how my background and vision align with your organization’s goals. Please feel free to contact me at +27 12 345 6789 or johndoe@example.com at your earliest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3:11:41Z</dcterms:created>
  <dcterms:modified xsi:type="dcterms:W3CDTF">2026-07-25T03:11:41Z</dcterms:modified>
</cp:coreProperties>
</file>

<file path=docProps/custom.xml><?xml version="1.0" encoding="utf-8"?>
<Properties xmlns="http://schemas.openxmlformats.org/officeDocument/2006/custom-properties" xmlns:vt="http://schemas.openxmlformats.org/officeDocument/2006/docPropsVTypes"/>
</file>